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00925A" w14:textId="748BAE89" w:rsidR="000D5A86" w:rsidRPr="00D35E44" w:rsidRDefault="00A4195B" w:rsidP="00A4195B">
      <w:pPr>
        <w:pStyle w:val="Heading2"/>
        <w:numPr>
          <w:ilvl w:val="0"/>
          <w:numId w:val="0"/>
        </w:numPr>
        <w:rPr>
          <w:lang w:val="en-AU"/>
        </w:rPr>
      </w:pPr>
      <w:bookmarkStart w:id="0" w:name="_GoBack"/>
      <w:bookmarkEnd w:id="0"/>
      <w:r w:rsidRPr="00A4195B">
        <w:rPr>
          <w:color w:val="5B9BD5"/>
          <w:lang w:val="en-AU"/>
        </w:rPr>
        <w:t>5.6</w:t>
      </w:r>
      <w:r>
        <w:rPr>
          <w:lang w:val="en-AU"/>
        </w:rPr>
        <w:tab/>
      </w:r>
      <w:r w:rsidR="000D5A86" w:rsidRPr="00D35E44">
        <w:rPr>
          <w:lang w:val="en-AU"/>
        </w:rPr>
        <w:t>Remodelled Design – Pseudocode (algorithms)</w:t>
      </w:r>
    </w:p>
    <w:p w14:paraId="6DFB6B8C" w14:textId="77777777" w:rsidR="000D5A86" w:rsidRPr="00D35E44" w:rsidRDefault="000D5A86" w:rsidP="000D5A86">
      <w:pPr>
        <w:pStyle w:val="IntenseQuote"/>
        <w:rPr>
          <w:rStyle w:val="SubtleReference"/>
        </w:rPr>
      </w:pPr>
      <w:r w:rsidRPr="00D35E44">
        <w:rPr>
          <w:rStyle w:val="SubtleReference"/>
        </w:rPr>
        <w:t>Global Functions</w:t>
      </w:r>
    </w:p>
    <w:p w14:paraId="6159C66E" w14:textId="77777777" w:rsidR="000D5A86" w:rsidRPr="00D35E44" w:rsidRDefault="000D5A86" w:rsidP="000D5A86">
      <w:pPr>
        <w:pStyle w:val="Heading3"/>
      </w:pPr>
      <w:r w:rsidRPr="00D35E44">
        <w:t>Change Views</w:t>
      </w:r>
    </w:p>
    <w:p w14:paraId="4C1E4B71" w14:textId="77777777" w:rsidR="000D5A86" w:rsidRPr="00357A6B" w:rsidRDefault="000D5A86" w:rsidP="000D5A86">
      <w:pPr>
        <w:pStyle w:val="NoSpacing"/>
        <w:rPr>
          <w:rStyle w:val="SubtleEmphasis"/>
        </w:rPr>
      </w:pPr>
      <w:r w:rsidRPr="00357A6B">
        <w:tab/>
      </w:r>
      <w:r w:rsidRPr="00357A6B">
        <w:tab/>
      </w:r>
      <w:r w:rsidRPr="00357A6B">
        <w:rPr>
          <w:rStyle w:val="SubtleEmphasis"/>
        </w:rPr>
        <w:t>begin</w:t>
      </w:r>
    </w:p>
    <w:p w14:paraId="414113F4" w14:textId="77777777" w:rsidR="000D5A86" w:rsidRPr="00357A6B" w:rsidRDefault="000D5A86" w:rsidP="000D5A86">
      <w:pPr>
        <w:pStyle w:val="NoSpacing"/>
        <w:rPr>
          <w:rStyle w:val="SubtleEmphasis"/>
        </w:rPr>
      </w:pPr>
      <w:r w:rsidRPr="00357A6B">
        <w:rPr>
          <w:rStyle w:val="SubtleEmphasis"/>
        </w:rPr>
        <w:tab/>
      </w:r>
      <w:r w:rsidRPr="00357A6B">
        <w:rPr>
          <w:rStyle w:val="SubtleEmphasis"/>
        </w:rPr>
        <w:tab/>
      </w:r>
      <w:r w:rsidRPr="00357A6B">
        <w:rPr>
          <w:rStyle w:val="SubtleEmphasis"/>
        </w:rPr>
        <w:tab/>
        <w:t xml:space="preserve">if changeviews is </w:t>
      </w:r>
      <w:r>
        <w:rPr>
          <w:i w:val="0"/>
        </w:rPr>
        <w:t>activated</w:t>
      </w:r>
    </w:p>
    <w:p w14:paraId="78A752AD" w14:textId="77777777" w:rsidR="000D5A86" w:rsidRPr="00357A6B" w:rsidRDefault="000D5A86" w:rsidP="000D5A86">
      <w:pPr>
        <w:pStyle w:val="NoSpacing"/>
        <w:rPr>
          <w:rStyle w:val="SubtleEmphasis"/>
        </w:rPr>
      </w:pPr>
      <w:r w:rsidRPr="00357A6B">
        <w:rPr>
          <w:rStyle w:val="SubtleEmphasis"/>
        </w:rPr>
        <w:tab/>
      </w:r>
      <w:r w:rsidRPr="00357A6B">
        <w:rPr>
          <w:rStyle w:val="SubtleEmphasis"/>
        </w:rPr>
        <w:tab/>
      </w:r>
      <w:r w:rsidRPr="00357A6B">
        <w:rPr>
          <w:rStyle w:val="SubtleEmphasis"/>
        </w:rPr>
        <w:tab/>
      </w:r>
      <w:r w:rsidRPr="00357A6B">
        <w:rPr>
          <w:rStyle w:val="SubtleEmphasis"/>
        </w:rPr>
        <w:tab/>
        <w:t>change view</w:t>
      </w:r>
    </w:p>
    <w:p w14:paraId="461BAB49" w14:textId="77777777" w:rsidR="000D5A86" w:rsidRPr="00357A6B" w:rsidRDefault="000D5A86" w:rsidP="000D5A86">
      <w:pPr>
        <w:pStyle w:val="NoSpacing"/>
        <w:ind w:left="2880" w:firstLine="720"/>
        <w:rPr>
          <w:rStyle w:val="SubtleEmphasis"/>
        </w:rPr>
      </w:pPr>
      <w:r w:rsidRPr="00357A6B">
        <w:rPr>
          <w:rStyle w:val="SubtleEmphasis"/>
        </w:rPr>
        <w:t>if webbrowsing is active</w:t>
      </w:r>
    </w:p>
    <w:p w14:paraId="2E86F3DA" w14:textId="77777777" w:rsidR="000D5A86" w:rsidRPr="00357A6B" w:rsidRDefault="000D5A86" w:rsidP="000D5A86">
      <w:pPr>
        <w:pStyle w:val="NoSpacing"/>
        <w:ind w:left="3600" w:firstLine="720"/>
        <w:rPr>
          <w:rStyle w:val="SubtleEmphasis"/>
        </w:rPr>
      </w:pPr>
      <w:r w:rsidRPr="00357A6B">
        <w:rPr>
          <w:rStyle w:val="SubtleEmphasis"/>
        </w:rPr>
        <w:t>change to referencing</w:t>
      </w:r>
    </w:p>
    <w:p w14:paraId="0A45ADFE" w14:textId="77777777" w:rsidR="000D5A86" w:rsidRPr="00357A6B" w:rsidRDefault="000D5A86" w:rsidP="000D5A86">
      <w:pPr>
        <w:pStyle w:val="NoSpacing"/>
        <w:ind w:left="2880" w:firstLine="720"/>
        <w:rPr>
          <w:rStyle w:val="SubtleEmphasis"/>
        </w:rPr>
      </w:pPr>
      <w:r w:rsidRPr="00357A6B">
        <w:rPr>
          <w:rStyle w:val="SubtleEmphasis"/>
        </w:rPr>
        <w:t>else</w:t>
      </w:r>
    </w:p>
    <w:p w14:paraId="2E309ACD" w14:textId="77777777" w:rsidR="000D5A86" w:rsidRPr="00357A6B" w:rsidRDefault="000D5A86" w:rsidP="000D5A86">
      <w:pPr>
        <w:pStyle w:val="NoSpacing"/>
        <w:ind w:left="3600" w:firstLine="720"/>
        <w:rPr>
          <w:rStyle w:val="SubtleEmphasis"/>
        </w:rPr>
      </w:pPr>
      <w:r w:rsidRPr="00357A6B">
        <w:rPr>
          <w:rStyle w:val="SubtleEmphasis"/>
        </w:rPr>
        <w:t>change to webbrowsing</w:t>
      </w:r>
    </w:p>
    <w:p w14:paraId="19AF86C9" w14:textId="77777777" w:rsidR="000D5A86" w:rsidRPr="000D5A86" w:rsidRDefault="000D5A86" w:rsidP="000D5A86">
      <w:pPr>
        <w:pStyle w:val="NoSpacing"/>
        <w:rPr>
          <w:i w:val="0"/>
          <w:iCs/>
          <w:color w:val="404040" w:themeColor="text1" w:themeTint="BF"/>
        </w:rPr>
      </w:pPr>
      <w:r w:rsidRPr="00357A6B">
        <w:rPr>
          <w:rStyle w:val="SubtleEmphasis"/>
        </w:rPr>
        <w:tab/>
      </w:r>
      <w:r w:rsidRPr="00357A6B">
        <w:rPr>
          <w:rStyle w:val="SubtleEmphasis"/>
        </w:rPr>
        <w:tab/>
        <w:t>endif</w:t>
      </w:r>
    </w:p>
    <w:p w14:paraId="7DD29E77" w14:textId="77777777" w:rsidR="000D5A86" w:rsidRPr="00D35E44" w:rsidRDefault="000D5A86" w:rsidP="000D5A86">
      <w:pPr>
        <w:pStyle w:val="IntenseQuote"/>
        <w:rPr>
          <w:rStyle w:val="SubtleReference"/>
        </w:rPr>
      </w:pPr>
      <w:r w:rsidRPr="00D35E44">
        <w:rPr>
          <w:rStyle w:val="SubtleReference"/>
        </w:rPr>
        <w:t>Web Browsing</w:t>
      </w:r>
    </w:p>
    <w:p w14:paraId="14162615" w14:textId="77777777" w:rsidR="000D5A86" w:rsidRPr="00D35E44" w:rsidRDefault="000D5A86" w:rsidP="000D5A86">
      <w:pPr>
        <w:pStyle w:val="Heading3"/>
      </w:pPr>
      <w:r w:rsidRPr="00D35E44">
        <w:t>URL Handling</w:t>
      </w:r>
    </w:p>
    <w:p w14:paraId="30BFA801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  <w:t>begin</w:t>
      </w:r>
    </w:p>
    <w:p w14:paraId="439D06EE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 xml:space="preserve">if gobutton is </w:t>
      </w:r>
      <w:r>
        <w:rPr>
          <w:i w:val="0"/>
        </w:rPr>
        <w:t>activated</w:t>
      </w:r>
    </w:p>
    <w:p w14:paraId="7A1FA6C2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check urlbar</w:t>
      </w:r>
    </w:p>
    <w:p w14:paraId="2B4D5990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if url is not null</w:t>
      </w:r>
    </w:p>
    <w:p w14:paraId="5171B12B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navigate to url</w:t>
      </w:r>
    </w:p>
    <w:p w14:paraId="11A69FE2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else</w:t>
      </w:r>
    </w:p>
    <w:p w14:paraId="40504BBC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if url != end with “.com”</w:t>
      </w:r>
    </w:p>
    <w:p w14:paraId="637652B2" w14:textId="77777777" w:rsidR="000D5A86" w:rsidRPr="00357A6B" w:rsidRDefault="000D5A86" w:rsidP="000D5A86">
      <w:pPr>
        <w:pStyle w:val="NoSpacing"/>
        <w:ind w:left="4320" w:firstLine="720"/>
        <w:rPr>
          <w:i w:val="0"/>
        </w:rPr>
      </w:pPr>
      <w:r w:rsidRPr="00357A6B">
        <w:rPr>
          <w:i w:val="0"/>
        </w:rPr>
        <w:t>urlbar + “.com”</w:t>
      </w:r>
    </w:p>
    <w:p w14:paraId="4D4F69FA" w14:textId="77777777" w:rsidR="000D5A86" w:rsidRPr="00357A6B" w:rsidRDefault="000D5A86" w:rsidP="000D5A86">
      <w:pPr>
        <w:pStyle w:val="NoSpacing"/>
        <w:ind w:left="3600" w:firstLine="720"/>
        <w:rPr>
          <w:i w:val="0"/>
        </w:rPr>
      </w:pPr>
      <w:r w:rsidRPr="00357A6B">
        <w:rPr>
          <w:i w:val="0"/>
        </w:rPr>
        <w:t>else</w:t>
      </w:r>
    </w:p>
    <w:p w14:paraId="7AA18A90" w14:textId="77777777" w:rsidR="000D5A86" w:rsidRDefault="000D5A86" w:rsidP="000D5A86">
      <w:pPr>
        <w:pStyle w:val="NoSpacing"/>
        <w:ind w:left="4320" w:firstLine="720"/>
        <w:rPr>
          <w:i w:val="0"/>
        </w:rPr>
      </w:pPr>
      <w:r w:rsidRPr="00357A6B">
        <w:rPr>
          <w:i w:val="0"/>
        </w:rPr>
        <w:t>return error</w:t>
      </w:r>
    </w:p>
    <w:p w14:paraId="224DA1FD" w14:textId="77777777" w:rsidR="000D5A86" w:rsidRDefault="000D5A86" w:rsidP="000D5A86">
      <w:pPr>
        <w:pStyle w:val="NoSpacing"/>
        <w:ind w:left="1440" w:firstLine="720"/>
        <w:rPr>
          <w:i w:val="0"/>
        </w:rPr>
      </w:pPr>
      <w:r w:rsidRPr="00357A6B">
        <w:rPr>
          <w:i w:val="0"/>
        </w:rPr>
        <w:t>else</w:t>
      </w:r>
    </w:p>
    <w:p w14:paraId="174C1B23" w14:textId="77777777" w:rsidR="000D5A86" w:rsidRPr="00357A6B" w:rsidRDefault="000D5A86" w:rsidP="000D5A86">
      <w:pPr>
        <w:pStyle w:val="NoSpacing"/>
        <w:ind w:left="2160" w:firstLine="720"/>
        <w:rPr>
          <w:i w:val="0"/>
        </w:rPr>
      </w:pPr>
      <w:r w:rsidRPr="00357A6B">
        <w:rPr>
          <w:i w:val="0"/>
        </w:rPr>
        <w:t>return error</w:t>
      </w:r>
    </w:p>
    <w:p w14:paraId="5DB9D858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  <w:t>endif</w:t>
      </w:r>
    </w:p>
    <w:p w14:paraId="3DAD7E83" w14:textId="77777777" w:rsidR="000D5A86" w:rsidRPr="00D35E44" w:rsidRDefault="000D5A86" w:rsidP="000D5A86">
      <w:pPr>
        <w:pStyle w:val="Heading3"/>
      </w:pPr>
      <w:r w:rsidRPr="00D35E44">
        <w:t>Refresh Handling</w:t>
      </w:r>
    </w:p>
    <w:p w14:paraId="43DB3990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begin</w:t>
      </w:r>
    </w:p>
    <w:p w14:paraId="4C3C183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 xml:space="preserve">if refreshbutton is </w:t>
      </w:r>
      <w:r>
        <w:rPr>
          <w:i w:val="0"/>
        </w:rPr>
        <w:t>activated</w:t>
      </w:r>
    </w:p>
    <w:p w14:paraId="3879B3B9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reload url web page</w:t>
      </w:r>
    </w:p>
    <w:p w14:paraId="2FF08D7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endif</w:t>
      </w:r>
    </w:p>
    <w:p w14:paraId="3A6FA5C2" w14:textId="77777777" w:rsidR="000D5A86" w:rsidRPr="00D35E44" w:rsidRDefault="000D5A86" w:rsidP="000D5A86">
      <w:pPr>
        <w:pStyle w:val="NoSpacing"/>
      </w:pPr>
    </w:p>
    <w:p w14:paraId="6836DEAA" w14:textId="77777777" w:rsidR="000D5A86" w:rsidRPr="00D35E44" w:rsidRDefault="000D5A86" w:rsidP="000D5A86">
      <w:pPr>
        <w:pStyle w:val="Heading3"/>
      </w:pPr>
      <w:r w:rsidRPr="00D35E44">
        <w:t>Home Handling</w:t>
      </w:r>
    </w:p>
    <w:p w14:paraId="1C08FBC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begin</w:t>
      </w:r>
    </w:p>
    <w:p w14:paraId="1FAF9081" w14:textId="77777777" w:rsidR="000D5A86" w:rsidRPr="00D35E44" w:rsidRDefault="000D5A86" w:rsidP="000D5A86">
      <w:pPr>
        <w:pStyle w:val="NoSpacing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  <w:t>check if home !=</w:t>
      </w:r>
      <w:r w:rsidRPr="00D35E44">
        <w:t xml:space="preserve"> </w:t>
      </w:r>
      <w:r>
        <w:rPr>
          <w:i w:val="0"/>
        </w:rPr>
        <w:t>null</w:t>
      </w:r>
    </w:p>
    <w:p w14:paraId="2D4779D5" w14:textId="77777777" w:rsidR="000D5A86" w:rsidRPr="00D35E44" w:rsidRDefault="000D5A86" w:rsidP="000D5A86">
      <w:pPr>
        <w:pStyle w:val="NoSpacing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  <w:t>if home != null</w:t>
      </w:r>
    </w:p>
    <w:p w14:paraId="2A19B978" w14:textId="77777777" w:rsidR="000D5A86" w:rsidRPr="00D35E44" w:rsidRDefault="000D5A86" w:rsidP="000D5A86">
      <w:pPr>
        <w:pStyle w:val="NoSpacing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  <w:t>navigate to home</w:t>
      </w:r>
    </w:p>
    <w:p w14:paraId="37ED094F" w14:textId="77777777" w:rsidR="000D5A86" w:rsidRPr="00D35E44" w:rsidRDefault="000D5A86" w:rsidP="000D5A86">
      <w:pPr>
        <w:pStyle w:val="NoSpacing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 w:rsidRPr="00D35E44">
        <w:t>else</w:t>
      </w:r>
    </w:p>
    <w:p w14:paraId="1B8AF7F0" w14:textId="77777777" w:rsidR="000D5A86" w:rsidRDefault="000D5A86" w:rsidP="000D5A86">
      <w:pPr>
        <w:pStyle w:val="NoSpacing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 w:rsidRPr="00D35E44">
        <w:t>display error</w:t>
      </w:r>
    </w:p>
    <w:p w14:paraId="3D567CAB" w14:textId="77777777" w:rsidR="000D5A86" w:rsidRPr="000D5A86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endif</w:t>
      </w:r>
    </w:p>
    <w:p w14:paraId="39F974BA" w14:textId="77777777" w:rsidR="000D5A86" w:rsidRPr="00D35E44" w:rsidRDefault="000D5A86" w:rsidP="000D5A86">
      <w:pPr>
        <w:pStyle w:val="Heading3"/>
      </w:pPr>
      <w:r w:rsidRPr="00D35E44">
        <w:lastRenderedPageBreak/>
        <w:t>Close Program</w:t>
      </w:r>
    </w:p>
    <w:p w14:paraId="31FFDDC9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begin</w:t>
      </w:r>
    </w:p>
    <w:p w14:paraId="3FEC362C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 xml:space="preserve">if closebutton is </w:t>
      </w:r>
      <w:r>
        <w:rPr>
          <w:i w:val="0"/>
        </w:rPr>
        <w:t>activated</w:t>
      </w:r>
    </w:p>
    <w:p w14:paraId="63E6FAC4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>
        <w:rPr>
          <w:i w:val="0"/>
        </w:rPr>
        <w:t>exit program</w:t>
      </w:r>
    </w:p>
    <w:p w14:paraId="2F2F27AB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endif</w:t>
      </w:r>
    </w:p>
    <w:p w14:paraId="3F118544" w14:textId="77777777" w:rsidR="000D5A86" w:rsidRPr="00D35E44" w:rsidRDefault="000D5A86" w:rsidP="000D5A86">
      <w:pPr>
        <w:pStyle w:val="NoSpacing"/>
      </w:pPr>
    </w:p>
    <w:p w14:paraId="1E3259BF" w14:textId="77777777" w:rsidR="000D5A86" w:rsidRPr="00D35E44" w:rsidRDefault="000D5A86" w:rsidP="000D5A86">
      <w:pPr>
        <w:pStyle w:val="Heading3"/>
      </w:pPr>
      <w:r w:rsidRPr="00D35E44">
        <w:t>Display Browser</w:t>
      </w:r>
    </w:p>
    <w:p w14:paraId="0CA9B84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begin</w:t>
      </w:r>
    </w:p>
    <w:p w14:paraId="660F1EA2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 xml:space="preserve">if </w:t>
      </w:r>
      <w:r>
        <w:rPr>
          <w:i w:val="0"/>
        </w:rPr>
        <w:t>urlbar != null</w:t>
      </w:r>
    </w:p>
    <w:p w14:paraId="6D171872" w14:textId="77777777" w:rsidR="000D5A86" w:rsidRPr="00D35E44" w:rsidRDefault="000D5A86" w:rsidP="000D5A86">
      <w:pPr>
        <w:pStyle w:val="NoSpacing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  <w:t>navigate to url</w:t>
      </w:r>
    </w:p>
    <w:p w14:paraId="2A11C753" w14:textId="77777777" w:rsidR="000D5A86" w:rsidRPr="00D35E44" w:rsidRDefault="000D5A86" w:rsidP="000D5A86">
      <w:pPr>
        <w:pStyle w:val="NoSpacing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  <w:t>elif home != null</w:t>
      </w:r>
    </w:p>
    <w:p w14:paraId="07188303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navigate to home</w:t>
      </w:r>
    </w:p>
    <w:p w14:paraId="5266C4FC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>else</w:t>
      </w:r>
    </w:p>
    <w:p w14:paraId="4B9FC88B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>
        <w:rPr>
          <w:i w:val="0"/>
        </w:rPr>
        <w:t>navigate to blank page</w:t>
      </w:r>
    </w:p>
    <w:p w14:paraId="4BDD63E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endif</w:t>
      </w:r>
    </w:p>
    <w:p w14:paraId="074E3B83" w14:textId="77777777" w:rsidR="000D5A86" w:rsidRPr="00D35E44" w:rsidRDefault="000D5A86" w:rsidP="000D5A86">
      <w:pPr>
        <w:pStyle w:val="NoSpacing"/>
      </w:pPr>
    </w:p>
    <w:p w14:paraId="5F4DB29B" w14:textId="77777777" w:rsidR="000D5A86" w:rsidRPr="00D35E44" w:rsidRDefault="000D5A86" w:rsidP="000D5A86">
      <w:pPr>
        <w:pStyle w:val="NoSpacing"/>
      </w:pPr>
    </w:p>
    <w:p w14:paraId="42C9CFFB" w14:textId="77777777" w:rsidR="000D5A86" w:rsidRPr="00D35E44" w:rsidRDefault="000D5A86" w:rsidP="000D5A86">
      <w:pPr>
        <w:pStyle w:val="NoSpacing"/>
      </w:pPr>
    </w:p>
    <w:p w14:paraId="533CAAB2" w14:textId="77777777" w:rsidR="000D5A86" w:rsidRPr="00D35E44" w:rsidRDefault="000D5A86" w:rsidP="000D5A86">
      <w:pPr>
        <w:pStyle w:val="Heading3"/>
      </w:pPr>
      <w:r w:rsidRPr="00D35E44">
        <w:t>Copying Information</w:t>
      </w:r>
    </w:p>
    <w:p w14:paraId="596D58B0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begin</w:t>
      </w:r>
    </w:p>
    <w:p w14:paraId="52F0329A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>if system.clipboard changes</w:t>
      </w:r>
      <w:r>
        <w:rPr>
          <w:i w:val="0"/>
        </w:rPr>
        <w:t xml:space="preserve"> state</w:t>
      </w:r>
    </w:p>
    <w:p w14:paraId="63D20F8A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open newinformation</w:t>
      </w:r>
    </w:p>
    <w:p w14:paraId="0CAB19EC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>else</w:t>
      </w:r>
    </w:p>
    <w:p w14:paraId="1B0E1EB8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continue monitoring for change</w:t>
      </w:r>
    </w:p>
    <w:p w14:paraId="07BD443A" w14:textId="77777777" w:rsidR="000D5A86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endif</w:t>
      </w:r>
    </w:p>
    <w:p w14:paraId="02EF0E36" w14:textId="77777777" w:rsidR="000D5A86" w:rsidRDefault="000D5A86" w:rsidP="000D5A86">
      <w:pPr>
        <w:pStyle w:val="NoSpacing"/>
        <w:rPr>
          <w:i w:val="0"/>
        </w:rPr>
      </w:pPr>
    </w:p>
    <w:p w14:paraId="2800D661" w14:textId="77777777" w:rsidR="000D5A86" w:rsidRDefault="000D5A86" w:rsidP="000D5A86">
      <w:pPr>
        <w:pStyle w:val="Heading3"/>
      </w:pPr>
      <w:r>
        <w:t>AutoSave</w:t>
      </w:r>
    </w:p>
    <w:p w14:paraId="432D19E3" w14:textId="77777777" w:rsidR="000D5A86" w:rsidRDefault="000D5A86" w:rsidP="000D5A86">
      <w:pPr>
        <w:pStyle w:val="NoSpacing"/>
      </w:pPr>
      <w:r>
        <w:tab/>
      </w:r>
      <w:r>
        <w:tab/>
      </w:r>
      <w:r>
        <w:tab/>
        <w:t>Begin</w:t>
      </w:r>
    </w:p>
    <w:p w14:paraId="3446F15B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If autosave is called</w:t>
      </w:r>
    </w:p>
    <w:p w14:paraId="20A60C5F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Check if file has been saved</w:t>
      </w:r>
    </w:p>
    <w:p w14:paraId="1D3569F6" w14:textId="77777777" w:rsidR="000D5A86" w:rsidRDefault="000D5A86" w:rsidP="000D5A86">
      <w:pPr>
        <w:pStyle w:val="NoSpacing"/>
        <w:ind w:left="2880" w:firstLine="720"/>
      </w:pPr>
      <w:r>
        <w:t>If file != already saved</w:t>
      </w:r>
    </w:p>
    <w:p w14:paraId="252EC6DB" w14:textId="77777777" w:rsidR="000D5A86" w:rsidRDefault="000D5A86" w:rsidP="000D5A86">
      <w:pPr>
        <w:pStyle w:val="NoSpacing"/>
        <w:ind w:left="3600" w:firstLine="720"/>
      </w:pPr>
      <w:r>
        <w:t>Create new file in system/autosave folder</w:t>
      </w:r>
    </w:p>
    <w:p w14:paraId="0E8F73C9" w14:textId="77777777" w:rsidR="000D5A86" w:rsidRDefault="000D5A86" w:rsidP="000D5A86">
      <w:pPr>
        <w:pStyle w:val="NoSpacing"/>
        <w:ind w:left="4320"/>
      </w:pPr>
      <w:r>
        <w:t>Save information to autosave file</w:t>
      </w:r>
    </w:p>
    <w:p w14:paraId="3059B0A6" w14:textId="77777777" w:rsidR="000D5A86" w:rsidRDefault="000D5A86" w:rsidP="000D5A86">
      <w:pPr>
        <w:pStyle w:val="NoSpacing"/>
        <w:ind w:left="2880" w:firstLine="720"/>
      </w:pPr>
      <w:r>
        <w:t>Else</w:t>
      </w:r>
    </w:p>
    <w:p w14:paraId="7BDAA6D8" w14:textId="77777777" w:rsidR="000D5A86" w:rsidRDefault="000D5A86" w:rsidP="000D5A86">
      <w:pPr>
        <w:pStyle w:val="NoSpacing"/>
        <w:ind w:left="3600" w:firstLine="720"/>
      </w:pPr>
      <w:r>
        <w:t>Save information to user saved file</w:t>
      </w:r>
    </w:p>
    <w:p w14:paraId="0E3FA4CF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</w:p>
    <w:p w14:paraId="3AA241E3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If func.newinformation is activated</w:t>
      </w:r>
    </w:p>
    <w:p w14:paraId="7DC66D24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Autosave</w:t>
      </w:r>
    </w:p>
    <w:p w14:paraId="4055E973" w14:textId="77777777" w:rsidR="000D5A86" w:rsidRPr="00357A6B" w:rsidRDefault="000D5A86" w:rsidP="000D5A86">
      <w:pPr>
        <w:pStyle w:val="NoSpacing"/>
      </w:pPr>
      <w:r>
        <w:tab/>
      </w:r>
      <w:r>
        <w:tab/>
      </w:r>
      <w:r>
        <w:tab/>
        <w:t>endif</w:t>
      </w:r>
    </w:p>
    <w:p w14:paraId="3AE9C5DB" w14:textId="77777777" w:rsidR="000D5A86" w:rsidRPr="00D35E44" w:rsidRDefault="000D5A86" w:rsidP="000D5A86">
      <w:pPr>
        <w:pStyle w:val="NoSpacing"/>
      </w:pPr>
    </w:p>
    <w:p w14:paraId="35583DAC" w14:textId="77777777" w:rsidR="000D5A86" w:rsidRDefault="000D5A86">
      <w:pPr>
        <w:spacing w:after="0" w:line="240" w:lineRule="auto"/>
        <w:rPr>
          <w:rStyle w:val="SubtleReference"/>
          <w:i/>
          <w:iCs/>
        </w:rPr>
      </w:pPr>
      <w:r>
        <w:rPr>
          <w:rStyle w:val="SubtleReference"/>
        </w:rPr>
        <w:br w:type="page"/>
      </w:r>
    </w:p>
    <w:p w14:paraId="1542C488" w14:textId="77777777" w:rsidR="000D5A86" w:rsidRPr="00D35E44" w:rsidRDefault="000D5A86" w:rsidP="000D5A86">
      <w:pPr>
        <w:pStyle w:val="IntenseQuote"/>
        <w:rPr>
          <w:rStyle w:val="SubtleReference"/>
        </w:rPr>
      </w:pPr>
      <w:r w:rsidRPr="00D35E44">
        <w:rPr>
          <w:rStyle w:val="SubtleReference"/>
        </w:rPr>
        <w:lastRenderedPageBreak/>
        <w:t>Referencing Table</w:t>
      </w:r>
    </w:p>
    <w:p w14:paraId="3D7A4F1A" w14:textId="77777777" w:rsidR="000D5A86" w:rsidRPr="00D35E44" w:rsidRDefault="000D5A86" w:rsidP="000D5A86">
      <w:pPr>
        <w:pStyle w:val="Heading3"/>
      </w:pPr>
      <w:r w:rsidRPr="00D35E44">
        <w:t>Export Table</w:t>
      </w:r>
    </w:p>
    <w:p w14:paraId="18396D0B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begin</w:t>
      </w:r>
    </w:p>
    <w:p w14:paraId="6E18F53E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>if filebutton is pressed</w:t>
      </w:r>
    </w:p>
    <w:p w14:paraId="4E8538D8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open</w:t>
      </w:r>
      <w:r>
        <w:rPr>
          <w:i w:val="0"/>
        </w:rPr>
        <w:t xml:space="preserve"> file</w:t>
      </w:r>
      <w:r w:rsidRPr="00D35E44">
        <w:t>browser</w:t>
      </w:r>
    </w:p>
    <w:p w14:paraId="67E290E8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select</w:t>
      </w:r>
      <w:r>
        <w:rPr>
          <w:i w:val="0"/>
        </w:rPr>
        <w:t xml:space="preserve"> location for file save</w:t>
      </w:r>
    </w:p>
    <w:p w14:paraId="79DDF755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>if savetextbutton is pressed</w:t>
      </w:r>
    </w:p>
    <w:p w14:paraId="53667D07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check</w:t>
      </w:r>
      <w:r>
        <w:rPr>
          <w:i w:val="0"/>
        </w:rPr>
        <w:t>:</w:t>
      </w:r>
    </w:p>
    <w:p w14:paraId="1DD746D8" w14:textId="77777777" w:rsidR="000D5A86" w:rsidRPr="00D35E44" w:rsidRDefault="000D5A86" w:rsidP="000D5A86">
      <w:pPr>
        <w:pStyle w:val="NoSpacing"/>
        <w:ind w:left="3600" w:firstLine="720"/>
        <w:rPr>
          <w:i w:val="0"/>
        </w:rPr>
      </w:pPr>
      <w:r w:rsidRPr="00D35E44">
        <w:t>if file location is specified</w:t>
      </w:r>
    </w:p>
    <w:p w14:paraId="66C58304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save information to location</w:t>
      </w:r>
    </w:p>
    <w:p w14:paraId="42401349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else</w:t>
      </w:r>
    </w:p>
    <w:p w14:paraId="2F30A16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ask for file location</w:t>
      </w:r>
    </w:p>
    <w:p w14:paraId="77ACA3A3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save information to location</w:t>
      </w:r>
    </w:p>
    <w:p w14:paraId="350E9F66" w14:textId="77777777" w:rsidR="000D5A86" w:rsidRPr="00D35E44" w:rsidRDefault="000D5A86" w:rsidP="000D5A86">
      <w:pPr>
        <w:pStyle w:val="NoSpacing"/>
        <w:rPr>
          <w:i w:val="0"/>
        </w:rPr>
      </w:pPr>
    </w:p>
    <w:p w14:paraId="0D05D73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  <w:t>if viewnowbutton is pressed</w:t>
      </w:r>
    </w:p>
    <w:p w14:paraId="341DED36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check</w:t>
      </w:r>
      <w:r>
        <w:rPr>
          <w:i w:val="0"/>
        </w:rPr>
        <w:t>:</w:t>
      </w:r>
    </w:p>
    <w:p w14:paraId="7B220C1A" w14:textId="77777777" w:rsidR="000D5A86" w:rsidRDefault="000D5A86" w:rsidP="000D5A86">
      <w:pPr>
        <w:pStyle w:val="NoSpacing"/>
        <w:ind w:left="3600" w:firstLine="720"/>
        <w:rPr>
          <w:i w:val="0"/>
        </w:rPr>
      </w:pPr>
      <w:r w:rsidRPr="00D35E44">
        <w:t>if file location is specified</w:t>
      </w:r>
    </w:p>
    <w:p w14:paraId="64373954" w14:textId="77777777" w:rsidR="000D5A86" w:rsidRPr="00D35E44" w:rsidRDefault="000D5A86" w:rsidP="000D5A86">
      <w:pPr>
        <w:pStyle w:val="NoSpacing"/>
        <w:ind w:left="3600" w:firstLine="720"/>
        <w:rPr>
          <w:i w:val="0"/>
        </w:rPr>
      </w:pPr>
      <w:r>
        <w:rPr>
          <w:i w:val="0"/>
        </w:rPr>
        <w:tab/>
        <w:t>savetextbutton</w:t>
      </w:r>
    </w:p>
    <w:p w14:paraId="359F3D55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open file browser to location of file</w:t>
      </w:r>
    </w:p>
    <w:p w14:paraId="3900BC59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else</w:t>
      </w:r>
    </w:p>
    <w:p w14:paraId="6C466D55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ask for file location</w:t>
      </w:r>
    </w:p>
    <w:p w14:paraId="64DD4F43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</w:r>
      <w:r w:rsidRPr="00D35E44">
        <w:tab/>
        <w:t>open file browser to location of file</w:t>
      </w:r>
    </w:p>
    <w:p w14:paraId="1936A112" w14:textId="77777777" w:rsidR="000D5A86" w:rsidRPr="00D35E44" w:rsidRDefault="000D5A86" w:rsidP="000D5A86">
      <w:pPr>
        <w:pStyle w:val="NoSpacing"/>
        <w:rPr>
          <w:i w:val="0"/>
        </w:rPr>
      </w:pPr>
      <w:r w:rsidRPr="00D35E44">
        <w:tab/>
      </w:r>
      <w:r w:rsidRPr="00D35E44">
        <w:tab/>
      </w:r>
      <w:r w:rsidRPr="00D35E44">
        <w:tab/>
        <w:t>endif</w:t>
      </w:r>
    </w:p>
    <w:p w14:paraId="5FCE004F" w14:textId="77777777" w:rsidR="000D5A86" w:rsidRPr="00D35E44" w:rsidRDefault="000D5A86" w:rsidP="000D5A86">
      <w:pPr>
        <w:pStyle w:val="NoSpacing"/>
      </w:pPr>
    </w:p>
    <w:p w14:paraId="7CEECF8E" w14:textId="77777777" w:rsidR="000D5A86" w:rsidRPr="00D35E44" w:rsidRDefault="000D5A86" w:rsidP="000D5A86">
      <w:pPr>
        <w:pStyle w:val="Heading3"/>
      </w:pPr>
      <w:r w:rsidRPr="00D35E44">
        <w:t>Delete Table</w:t>
      </w:r>
    </w:p>
    <w:p w14:paraId="709D7A43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Begin</w:t>
      </w:r>
    </w:p>
    <w:p w14:paraId="646849F5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If deletetablebutton is activated</w:t>
      </w:r>
    </w:p>
    <w:p w14:paraId="0FEA3252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Delete table(“deletetablemenu”)</w:t>
      </w:r>
    </w:p>
    <w:p w14:paraId="26992000" w14:textId="77777777" w:rsidR="000D5A86" w:rsidRPr="00357A6B" w:rsidRDefault="000D5A86" w:rsidP="000D5A86">
      <w:pPr>
        <w:pStyle w:val="NoSpacing"/>
        <w:rPr>
          <w:i w:val="0"/>
        </w:rPr>
      </w:pPr>
      <w:r w:rsidRPr="00357A6B">
        <w:rPr>
          <w:i w:val="0"/>
        </w:rPr>
        <w:tab/>
      </w:r>
      <w:r w:rsidRPr="00357A6B">
        <w:rPr>
          <w:i w:val="0"/>
        </w:rPr>
        <w:tab/>
      </w:r>
      <w:r w:rsidRPr="00357A6B">
        <w:rPr>
          <w:i w:val="0"/>
        </w:rPr>
        <w:tab/>
        <w:t>Endif</w:t>
      </w:r>
    </w:p>
    <w:p w14:paraId="5B6D59EB" w14:textId="77777777" w:rsidR="000D5A86" w:rsidRPr="00D35E44" w:rsidRDefault="000D5A86" w:rsidP="000D5A86">
      <w:pPr>
        <w:pStyle w:val="NoSpacing"/>
      </w:pPr>
    </w:p>
    <w:p w14:paraId="0D1F75E0" w14:textId="77777777" w:rsidR="000D5A86" w:rsidRPr="00D35E44" w:rsidRDefault="000D5A86" w:rsidP="000D5A86">
      <w:pPr>
        <w:pStyle w:val="Heading3"/>
      </w:pPr>
      <w:r w:rsidRPr="00D35E44">
        <w:t>New Table</w:t>
      </w:r>
    </w:p>
    <w:p w14:paraId="0AF9BC43" w14:textId="77777777" w:rsidR="000D5A86" w:rsidRDefault="000D5A86" w:rsidP="000D5A86">
      <w:pPr>
        <w:pStyle w:val="NoSpacing"/>
      </w:pPr>
      <w:r w:rsidRPr="00D35E44">
        <w:tab/>
      </w:r>
      <w:r w:rsidRPr="00D35E44">
        <w:tab/>
      </w:r>
      <w:r>
        <w:tab/>
        <w:t>Begin</w:t>
      </w:r>
    </w:p>
    <w:p w14:paraId="29B81E6C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If newtablebutton is activated</w:t>
      </w:r>
    </w:p>
    <w:p w14:paraId="1773E509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Check for tabletemplatemenu information</w:t>
      </w:r>
    </w:p>
    <w:p w14:paraId="54264EE7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Create newtable</w:t>
      </w:r>
    </w:p>
    <w:p w14:paraId="5CADDC71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>Create headers for table with “tabletemplatemenu” template</w:t>
      </w:r>
    </w:p>
    <w:p w14:paraId="14EEC3CE" w14:textId="77777777" w:rsidR="000D5A86" w:rsidRDefault="000D5A86" w:rsidP="000D5A86">
      <w:pPr>
        <w:pStyle w:val="NoSpacing"/>
      </w:pPr>
      <w:r>
        <w:tab/>
      </w:r>
      <w:r>
        <w:tab/>
      </w:r>
      <w:r>
        <w:tab/>
        <w:t>endif</w:t>
      </w:r>
    </w:p>
    <w:p w14:paraId="26DA66C4" w14:textId="77777777" w:rsidR="000D5A86" w:rsidRPr="00D35E44" w:rsidRDefault="000D5A86" w:rsidP="000D5A86">
      <w:pPr>
        <w:pStyle w:val="NoSpacing"/>
      </w:pPr>
    </w:p>
    <w:p w14:paraId="23A53822" w14:textId="77777777" w:rsidR="000D5A86" w:rsidRDefault="000D5A86">
      <w:pPr>
        <w:spacing w:after="0" w:line="240" w:lineRule="auto"/>
        <w:rPr>
          <w:rFonts w:asciiTheme="majorHAnsi" w:eastAsiaTheme="majorEastAsia" w:hAnsiTheme="majorHAnsi" w:cstheme="majorBidi"/>
          <w:b/>
          <w:bCs/>
          <w:sz w:val="24"/>
          <w:szCs w:val="24"/>
          <w:lang w:val="en-AU"/>
        </w:rPr>
      </w:pPr>
      <w:r>
        <w:br w:type="page"/>
      </w:r>
    </w:p>
    <w:p w14:paraId="14673C68" w14:textId="77777777" w:rsidR="000D5A86" w:rsidRPr="00D35E44" w:rsidRDefault="000D5A86" w:rsidP="000D5A86">
      <w:pPr>
        <w:pStyle w:val="Heading3"/>
      </w:pPr>
      <w:r w:rsidRPr="00D35E44">
        <w:lastRenderedPageBreak/>
        <w:t>New Session</w:t>
      </w:r>
    </w:p>
    <w:p w14:paraId="57852344" w14:textId="77777777" w:rsidR="000D5A86" w:rsidRDefault="000D5A86" w:rsidP="000D5A86">
      <w:pPr>
        <w:pStyle w:val="NoSpacing"/>
      </w:pPr>
      <w:r>
        <w:tab/>
      </w:r>
      <w:r>
        <w:tab/>
      </w:r>
      <w:r>
        <w:tab/>
        <w:t>Begin</w:t>
      </w:r>
    </w:p>
    <w:p w14:paraId="29A6DE77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If newsessionbutton is activated</w:t>
      </w:r>
    </w:p>
    <w:p w14:paraId="01B15141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Func.autosave</w:t>
      </w:r>
    </w:p>
    <w:p w14:paraId="0A86CBCF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create new file</w:t>
      </w:r>
    </w:p>
    <w:p w14:paraId="70458995" w14:textId="77777777" w:rsidR="000D5A86" w:rsidRPr="000D5A86" w:rsidRDefault="000D5A86" w:rsidP="000D5A86">
      <w:pPr>
        <w:pStyle w:val="NoSpacing"/>
        <w:rPr>
          <w:rStyle w:val="SubtleEmphasis"/>
          <w:iCs w:val="0"/>
          <w:color w:val="auto"/>
        </w:rPr>
      </w:pPr>
      <w:r>
        <w:tab/>
      </w:r>
      <w:r>
        <w:tab/>
      </w:r>
      <w:r>
        <w:tab/>
      </w:r>
      <w:r>
        <w:tab/>
      </w:r>
      <w:r>
        <w:tab/>
        <w:t>Func.autosave</w:t>
      </w:r>
    </w:p>
    <w:p w14:paraId="36BC119B" w14:textId="77777777" w:rsidR="000D5A86" w:rsidRPr="00357A6B" w:rsidRDefault="000D5A86" w:rsidP="000D5A86">
      <w:pPr>
        <w:pStyle w:val="NoSpacing"/>
        <w:ind w:left="2160" w:firstLine="720"/>
        <w:rPr>
          <w:rStyle w:val="SubtleEmphasis"/>
        </w:rPr>
      </w:pPr>
      <w:r w:rsidRPr="00357A6B">
        <w:rPr>
          <w:rStyle w:val="SubtleEmphasis"/>
        </w:rPr>
        <w:t xml:space="preserve">if </w:t>
      </w:r>
      <w:r>
        <w:rPr>
          <w:rStyle w:val="SubtleEmphasis"/>
        </w:rPr>
        <w:t>referencing</w:t>
      </w:r>
      <w:r w:rsidRPr="00357A6B">
        <w:rPr>
          <w:rStyle w:val="SubtleEmphasis"/>
        </w:rPr>
        <w:t xml:space="preserve"> is active</w:t>
      </w:r>
    </w:p>
    <w:p w14:paraId="67FC3502" w14:textId="77777777" w:rsidR="000D5A86" w:rsidRPr="00357A6B" w:rsidRDefault="000D5A86" w:rsidP="000D5A86">
      <w:pPr>
        <w:pStyle w:val="NoSpacing"/>
        <w:ind w:left="2880" w:firstLine="720"/>
        <w:rPr>
          <w:rStyle w:val="SubtleEmphasis"/>
        </w:rPr>
      </w:pPr>
      <w:r w:rsidRPr="00357A6B">
        <w:rPr>
          <w:rStyle w:val="SubtleEmphasis"/>
        </w:rPr>
        <w:t xml:space="preserve">change to </w:t>
      </w:r>
      <w:r>
        <w:rPr>
          <w:rStyle w:val="SubtleEmphasis"/>
        </w:rPr>
        <w:t>webbrowsing</w:t>
      </w:r>
    </w:p>
    <w:p w14:paraId="518A756D" w14:textId="77777777" w:rsidR="000D5A86" w:rsidRDefault="000D5A86" w:rsidP="000D5A86">
      <w:pPr>
        <w:pStyle w:val="NoSpacing"/>
      </w:pPr>
      <w:r>
        <w:tab/>
      </w:r>
      <w:r>
        <w:tab/>
      </w:r>
      <w:r>
        <w:tab/>
        <w:t>Endif</w:t>
      </w:r>
    </w:p>
    <w:p w14:paraId="47C7BF6C" w14:textId="77777777" w:rsidR="000D5A86" w:rsidRPr="00D35E44" w:rsidRDefault="000D5A86" w:rsidP="000D5A86">
      <w:pPr>
        <w:pStyle w:val="NoSpacing"/>
      </w:pPr>
    </w:p>
    <w:p w14:paraId="5507707E" w14:textId="77777777" w:rsidR="000D5A86" w:rsidRPr="00D35E44" w:rsidRDefault="000D5A86" w:rsidP="000D5A86">
      <w:pPr>
        <w:pStyle w:val="Heading3"/>
      </w:pPr>
      <w:r w:rsidRPr="00D35E44">
        <w:t>Open Session</w:t>
      </w:r>
    </w:p>
    <w:p w14:paraId="19737EF2" w14:textId="77777777" w:rsidR="000D5A86" w:rsidRPr="000D5A86" w:rsidRDefault="000D5A86" w:rsidP="000D5A86">
      <w:pPr>
        <w:pStyle w:val="NoSpacing"/>
      </w:pPr>
      <w:r w:rsidRPr="000D5A86">
        <w:tab/>
      </w:r>
      <w:r w:rsidRPr="000D5A86">
        <w:tab/>
      </w:r>
      <w:r w:rsidRPr="000D5A86">
        <w:tab/>
        <w:t>Begin</w:t>
      </w:r>
    </w:p>
    <w:p w14:paraId="7ED9D656" w14:textId="77777777" w:rsidR="000D5A86" w:rsidRPr="000D5A86" w:rsidRDefault="000D5A86" w:rsidP="000D5A86">
      <w:pPr>
        <w:pStyle w:val="NoSpacing"/>
      </w:pPr>
      <w:r w:rsidRPr="000D5A86">
        <w:tab/>
      </w:r>
      <w:r w:rsidRPr="000D5A86">
        <w:tab/>
      </w:r>
      <w:r w:rsidRPr="000D5A86">
        <w:tab/>
      </w:r>
      <w:r w:rsidRPr="000D5A86">
        <w:tab/>
        <w:t>Open windowsexplorer</w:t>
      </w:r>
    </w:p>
    <w:p w14:paraId="0600ABF0" w14:textId="77777777" w:rsidR="000D5A86" w:rsidRPr="000D5A86" w:rsidRDefault="000D5A86" w:rsidP="000D5A86">
      <w:pPr>
        <w:pStyle w:val="NoSpacing"/>
      </w:pPr>
      <w:r w:rsidRPr="000D5A86">
        <w:tab/>
      </w:r>
      <w:r w:rsidRPr="000D5A86">
        <w:tab/>
      </w:r>
      <w:r w:rsidRPr="000D5A86">
        <w:tab/>
      </w:r>
      <w:r w:rsidRPr="000D5A86">
        <w:tab/>
        <w:t>If file is selected</w:t>
      </w:r>
    </w:p>
    <w:p w14:paraId="62D0D20E" w14:textId="77777777" w:rsidR="000D5A86" w:rsidRPr="000D5A86" w:rsidRDefault="000D5A86" w:rsidP="000D5A86">
      <w:pPr>
        <w:pStyle w:val="NoSpacing"/>
      </w:pPr>
      <w:r w:rsidRPr="000D5A86">
        <w:tab/>
      </w:r>
      <w:r w:rsidRPr="000D5A86">
        <w:tab/>
      </w:r>
      <w:r w:rsidRPr="000D5A86">
        <w:tab/>
      </w:r>
      <w:r w:rsidRPr="000D5A86">
        <w:tab/>
      </w:r>
      <w:r w:rsidRPr="000D5A86">
        <w:tab/>
        <w:t>Func.autosave</w:t>
      </w:r>
    </w:p>
    <w:p w14:paraId="001741F3" w14:textId="77777777" w:rsidR="000D5A86" w:rsidRDefault="000D5A86" w:rsidP="000D5A86">
      <w:pPr>
        <w:pStyle w:val="NoSpacing"/>
        <w:ind w:left="2880" w:firstLine="720"/>
      </w:pPr>
      <w:r w:rsidRPr="000D5A86">
        <w:t>Load CSV tables</w:t>
      </w:r>
    </w:p>
    <w:p w14:paraId="1749B91C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Else</w:t>
      </w:r>
    </w:p>
    <w:p w14:paraId="024F12A3" w14:textId="77777777" w:rsidR="000D5A86" w:rsidRP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Break</w:t>
      </w:r>
    </w:p>
    <w:p w14:paraId="2E8A9F79" w14:textId="77777777" w:rsidR="000D5A86" w:rsidRPr="000D5A86" w:rsidRDefault="000D5A86" w:rsidP="000D5A86">
      <w:pPr>
        <w:pStyle w:val="NoSpacing"/>
        <w:rPr>
          <w:rStyle w:val="SubtleEmphasis"/>
          <w:i/>
          <w:iCs w:val="0"/>
          <w:color w:val="auto"/>
        </w:rPr>
      </w:pPr>
      <w:r w:rsidRPr="000D5A86">
        <w:rPr>
          <w:rStyle w:val="SubtleEmphasis"/>
          <w:i/>
          <w:iCs w:val="0"/>
          <w:color w:val="auto"/>
        </w:rPr>
        <w:tab/>
      </w:r>
      <w:r w:rsidRPr="000D5A86">
        <w:rPr>
          <w:rStyle w:val="SubtleEmphasis"/>
          <w:i/>
          <w:iCs w:val="0"/>
          <w:color w:val="auto"/>
        </w:rPr>
        <w:tab/>
      </w:r>
      <w:r w:rsidRPr="000D5A86">
        <w:rPr>
          <w:rStyle w:val="SubtleEmphasis"/>
          <w:i/>
          <w:iCs w:val="0"/>
          <w:color w:val="auto"/>
        </w:rPr>
        <w:tab/>
        <w:t>Endif</w:t>
      </w:r>
    </w:p>
    <w:p w14:paraId="1714A558" w14:textId="77777777" w:rsidR="000D5A86" w:rsidRPr="00D35E44" w:rsidRDefault="000D5A86" w:rsidP="000D5A86">
      <w:pPr>
        <w:pStyle w:val="NoSpacing"/>
      </w:pPr>
    </w:p>
    <w:p w14:paraId="0E17E4B5" w14:textId="77777777" w:rsidR="000D5A86" w:rsidRPr="00D35E44" w:rsidRDefault="000D5A86" w:rsidP="000D5A86">
      <w:pPr>
        <w:pStyle w:val="Heading3"/>
      </w:pPr>
      <w:r w:rsidRPr="00D35E44">
        <w:t>Save Session</w:t>
      </w:r>
    </w:p>
    <w:p w14:paraId="45ADAF06" w14:textId="77777777" w:rsidR="000D5A86" w:rsidRDefault="000D5A86" w:rsidP="000D5A86">
      <w:pPr>
        <w:pStyle w:val="NoSpacing"/>
      </w:pPr>
      <w:r>
        <w:tab/>
      </w:r>
      <w:r>
        <w:tab/>
      </w:r>
      <w:r>
        <w:tab/>
        <w:t>Begin</w:t>
      </w:r>
    </w:p>
    <w:p w14:paraId="332046A8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If savebutton is activated</w:t>
      </w:r>
    </w:p>
    <w:p w14:paraId="78436DD3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Check if file has been saved</w:t>
      </w:r>
    </w:p>
    <w:p w14:paraId="4DD92CD7" w14:textId="77777777" w:rsidR="000D5A86" w:rsidRDefault="000D5A86" w:rsidP="000D5A86">
      <w:pPr>
        <w:pStyle w:val="NoSpacing"/>
        <w:ind w:left="2880" w:firstLine="720"/>
      </w:pPr>
      <w:r>
        <w:t>If file != already saved</w:t>
      </w:r>
    </w:p>
    <w:p w14:paraId="1F9A113E" w14:textId="77777777" w:rsidR="000D5A86" w:rsidRDefault="000D5A86" w:rsidP="000D5A86">
      <w:pPr>
        <w:pStyle w:val="NoSpacing"/>
        <w:ind w:left="3600" w:firstLine="720"/>
      </w:pPr>
      <w:r>
        <w:t>Ask user to choose destination</w:t>
      </w:r>
    </w:p>
    <w:p w14:paraId="749448E5" w14:textId="77777777" w:rsidR="000D5A86" w:rsidRDefault="000D5A86" w:rsidP="000D5A86">
      <w:pPr>
        <w:pStyle w:val="NoSpacing"/>
        <w:ind w:left="3600" w:firstLine="720"/>
      </w:pPr>
      <w:r>
        <w:t>Ask user to name file</w:t>
      </w:r>
    </w:p>
    <w:p w14:paraId="77BD5D11" w14:textId="77777777" w:rsidR="000D5A86" w:rsidRDefault="000D5A86" w:rsidP="000D5A86">
      <w:pPr>
        <w:pStyle w:val="NoSpacing"/>
        <w:ind w:left="3600" w:firstLine="720"/>
      </w:pPr>
      <w:r>
        <w:t>Save information to file</w:t>
      </w:r>
    </w:p>
    <w:p w14:paraId="36A85A53" w14:textId="77777777" w:rsidR="000D5A86" w:rsidRDefault="000D5A86" w:rsidP="000D5A86">
      <w:pPr>
        <w:pStyle w:val="NoSpacing"/>
        <w:ind w:left="2880" w:firstLine="720"/>
      </w:pPr>
      <w:r>
        <w:t>Else</w:t>
      </w:r>
    </w:p>
    <w:p w14:paraId="739DF372" w14:textId="77777777" w:rsidR="000D5A86" w:rsidRDefault="000D5A86" w:rsidP="000D5A86">
      <w:pPr>
        <w:pStyle w:val="NoSpacing"/>
        <w:ind w:left="3600" w:firstLine="720"/>
      </w:pPr>
      <w:r>
        <w:t>Save information to user saved file</w:t>
      </w:r>
    </w:p>
    <w:p w14:paraId="0D915FB1" w14:textId="77777777" w:rsidR="000D5A86" w:rsidRDefault="000D5A86" w:rsidP="000D5A86">
      <w:pPr>
        <w:pStyle w:val="NoSpacing"/>
      </w:pPr>
      <w:r>
        <w:tab/>
      </w:r>
      <w:r>
        <w:tab/>
      </w:r>
      <w:r>
        <w:tab/>
        <w:t>Endif</w:t>
      </w:r>
      <w:r w:rsidRPr="00D35E44">
        <w:tab/>
      </w:r>
    </w:p>
    <w:p w14:paraId="1D10C5C5" w14:textId="77777777" w:rsidR="000D5A86" w:rsidRPr="00D35E44" w:rsidRDefault="000D5A86" w:rsidP="000D5A86">
      <w:pPr>
        <w:pStyle w:val="NoSpacing"/>
      </w:pPr>
    </w:p>
    <w:p w14:paraId="277FE073" w14:textId="77777777" w:rsidR="000D5A86" w:rsidRPr="00D35E44" w:rsidRDefault="000D5A86" w:rsidP="000D5A86">
      <w:pPr>
        <w:pStyle w:val="IntenseQuote"/>
        <w:rPr>
          <w:rStyle w:val="SubtleReference"/>
        </w:rPr>
      </w:pPr>
      <w:r w:rsidRPr="00D35E44">
        <w:rPr>
          <w:rStyle w:val="SubtleReference"/>
        </w:rPr>
        <w:t>Popup Windows</w:t>
      </w:r>
    </w:p>
    <w:p w14:paraId="6FD252FF" w14:textId="77777777" w:rsidR="000D5A86" w:rsidRPr="00D35E44" w:rsidRDefault="000D5A86" w:rsidP="000D5A86">
      <w:pPr>
        <w:pStyle w:val="Heading3"/>
      </w:pPr>
      <w:r w:rsidRPr="00D35E44">
        <w:t>New Information</w:t>
      </w:r>
    </w:p>
    <w:p w14:paraId="72C6FBD1" w14:textId="77777777" w:rsidR="00964137" w:rsidRDefault="000D5A86" w:rsidP="000D5A86">
      <w:pPr>
        <w:pStyle w:val="NoSpacing"/>
      </w:pPr>
      <w:r w:rsidRPr="00D35E44">
        <w:tab/>
      </w:r>
      <w:r w:rsidRPr="00D35E44">
        <w:tab/>
      </w:r>
      <w:r>
        <w:tab/>
        <w:t>Begin</w:t>
      </w:r>
    </w:p>
    <w:p w14:paraId="56B77271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Check referencetypemenu for information</w:t>
      </w:r>
    </w:p>
    <w:p w14:paraId="56AE3A15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Load [referencetypemenu] information block</w:t>
      </w:r>
    </w:p>
    <w:p w14:paraId="74F71A15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  <w:t>If finishbutton is pressed</w:t>
      </w:r>
    </w:p>
    <w:p w14:paraId="46B08B65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If insertbutton == true</w:t>
      </w:r>
    </w:p>
    <w:p w14:paraId="7DE06D97" w14:textId="77777777" w:rsidR="000D5A86" w:rsidRDefault="000D5A86" w:rsidP="000D5A86">
      <w:pPr>
        <w:pStyle w:val="NoSpacing"/>
        <w:ind w:left="3600" w:firstLine="720"/>
      </w:pPr>
      <w:r>
        <w:t>Save information to [tabletypemenu]</w:t>
      </w:r>
    </w:p>
    <w:p w14:paraId="25D93A22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Elif new table == true</w:t>
      </w:r>
    </w:p>
    <w:p w14:paraId="199802FF" w14:textId="77777777" w:rsidR="000D5A86" w:rsidRDefault="000D5A86" w:rsidP="000D5A86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>Save information to new table</w:t>
      </w:r>
    </w:p>
    <w:p w14:paraId="77B79F8A" w14:textId="77777777" w:rsidR="000D5A86" w:rsidRDefault="000D5A86" w:rsidP="000D5A86">
      <w:pPr>
        <w:pStyle w:val="NoSpacing"/>
      </w:pPr>
      <w:r>
        <w:tab/>
      </w:r>
      <w:r>
        <w:tab/>
      </w:r>
      <w:r>
        <w:tab/>
        <w:t>Endif</w:t>
      </w:r>
    </w:p>
    <w:sectPr w:rsidR="000D5A86" w:rsidSect="000D5A86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A4B24D" w14:textId="77777777" w:rsidR="00876E6D" w:rsidRDefault="00876E6D">
      <w:pPr>
        <w:spacing w:after="0" w:line="240" w:lineRule="auto"/>
      </w:pPr>
      <w:r>
        <w:separator/>
      </w:r>
    </w:p>
  </w:endnote>
  <w:endnote w:type="continuationSeparator" w:id="0">
    <w:p w14:paraId="29EA1377" w14:textId="77777777" w:rsidR="00876E6D" w:rsidRDefault="00876E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5D0954" w14:textId="77777777" w:rsidR="00972390" w:rsidRDefault="001A7E33" w:rsidP="00AA0E4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3BB368" w14:textId="77777777" w:rsidR="00972390" w:rsidRDefault="00876E6D" w:rsidP="00DB557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585F2A" w14:textId="77777777" w:rsidR="00972390" w:rsidRDefault="001A7E33" w:rsidP="00AA0E4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A2CB1">
      <w:rPr>
        <w:rStyle w:val="PageNumber"/>
        <w:noProof/>
      </w:rPr>
      <w:t>2</w:t>
    </w:r>
    <w:r>
      <w:rPr>
        <w:rStyle w:val="PageNumber"/>
      </w:rPr>
      <w:fldChar w:fldCharType="end"/>
    </w:r>
  </w:p>
  <w:p w14:paraId="5C47B91B" w14:textId="77777777" w:rsidR="00972390" w:rsidRDefault="00876E6D" w:rsidP="00DB557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20067A" w14:textId="77777777" w:rsidR="00876E6D" w:rsidRDefault="00876E6D">
      <w:pPr>
        <w:spacing w:after="0" w:line="240" w:lineRule="auto"/>
      </w:pPr>
      <w:r>
        <w:separator/>
      </w:r>
    </w:p>
  </w:footnote>
  <w:footnote w:type="continuationSeparator" w:id="0">
    <w:p w14:paraId="5757F0BA" w14:textId="77777777" w:rsidR="00876E6D" w:rsidRDefault="00876E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9A52F2"/>
    <w:multiLevelType w:val="multilevel"/>
    <w:tmpl w:val="E98E9DA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5B9BD5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color w:val="5B9BD5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5B9BD5" w:themeColor="accent1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  <w:color w:val="5B9BD5" w:themeColor="accent1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  <w:color w:val="5B9BD5" w:themeColor="accent1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  <w:color w:val="5B9BD5" w:themeColor="accent1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  <w:color w:val="5B9BD5" w:themeColor="accent1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  <w:color w:val="5B9BD5" w:themeColor="accent1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  <w:color w:val="5B9BD5" w:themeColor="accent1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ytDAxNbc0Mbc0MzBS0lEKTi0uzszPAykwrAUAKQy3VCwAAAA="/>
  </w:docVars>
  <w:rsids>
    <w:rsidRoot w:val="000D5A86"/>
    <w:rsid w:val="000D5A86"/>
    <w:rsid w:val="000E5E66"/>
    <w:rsid w:val="001A7E33"/>
    <w:rsid w:val="002E0368"/>
    <w:rsid w:val="00782BF6"/>
    <w:rsid w:val="007E11FB"/>
    <w:rsid w:val="00876E6D"/>
    <w:rsid w:val="008F4624"/>
    <w:rsid w:val="009710CF"/>
    <w:rsid w:val="00A4195B"/>
    <w:rsid w:val="00FA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B24E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5A86"/>
    <w:pPr>
      <w:spacing w:after="160" w:line="259" w:lineRule="auto"/>
    </w:pPr>
    <w:rPr>
      <w:rFonts w:eastAsiaTheme="minorEastAsia"/>
      <w:sz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A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D5A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D5A86"/>
    <w:pPr>
      <w:keepNext/>
      <w:keepLines/>
      <w:spacing w:before="40" w:after="0"/>
      <w:ind w:left="720"/>
      <w:outlineLvl w:val="2"/>
    </w:pPr>
    <w:rPr>
      <w:rFonts w:asciiTheme="majorHAnsi" w:eastAsiaTheme="majorEastAsia" w:hAnsiTheme="majorHAnsi" w:cstheme="majorBidi"/>
      <w:b/>
      <w:bCs/>
      <w:sz w:val="24"/>
      <w:szCs w:val="24"/>
      <w:lang w:val="en-AU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D5A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0D5A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0D5A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sz w:val="20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0D5A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0D5A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0D5A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5A86"/>
    <w:rPr>
      <w:rFonts w:asciiTheme="majorHAnsi" w:eastAsiaTheme="majorEastAsia" w:hAnsiTheme="majorHAnsi" w:cstheme="majorBidi"/>
      <w:b/>
      <w:bCs/>
      <w:sz w:val="40"/>
      <w:szCs w:val="4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0D5A86"/>
    <w:rPr>
      <w:rFonts w:asciiTheme="majorHAnsi" w:eastAsiaTheme="majorEastAsia" w:hAnsiTheme="majorHAnsi" w:cstheme="majorBidi"/>
      <w:b/>
      <w:bCs/>
      <w:sz w:val="32"/>
      <w:szCs w:val="3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0D5A86"/>
    <w:rPr>
      <w:rFonts w:asciiTheme="majorHAnsi" w:eastAsiaTheme="majorEastAsia" w:hAnsiTheme="majorHAnsi" w:cstheme="majorBidi"/>
      <w:b/>
      <w:bCs/>
      <w:lang w:val="en-AU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0D5A86"/>
    <w:rPr>
      <w:rFonts w:asciiTheme="majorHAnsi" w:eastAsiaTheme="majorEastAsia" w:hAnsiTheme="majorHAnsi" w:cstheme="majorBidi"/>
      <w:b/>
      <w:bCs/>
      <w:i/>
      <w:iCs/>
      <w:sz w:val="22"/>
      <w:szCs w:val="2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A86"/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5A86"/>
    <w:rPr>
      <w:rFonts w:asciiTheme="majorHAnsi" w:eastAsiaTheme="majorEastAsia" w:hAnsiTheme="majorHAnsi" w:cstheme="majorBidi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5A86"/>
    <w:rPr>
      <w:rFonts w:asciiTheme="majorHAnsi" w:eastAsiaTheme="majorEastAsia" w:hAnsiTheme="majorHAnsi" w:cstheme="majorBidi"/>
      <w:i/>
      <w:iCs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5A86"/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5A86"/>
    <w:rPr>
      <w:rFonts w:asciiTheme="majorHAnsi" w:eastAsiaTheme="majorEastAsia" w:hAnsiTheme="majorHAnsi" w:cstheme="majorBidi"/>
      <w:i/>
      <w:iCs/>
      <w:caps/>
      <w:sz w:val="18"/>
      <w:szCs w:val="18"/>
      <w:lang w:eastAsia="ja-JP"/>
    </w:rPr>
  </w:style>
  <w:style w:type="character" w:styleId="SubtleReference">
    <w:name w:val="Subtle Reference"/>
    <w:basedOn w:val="DefaultParagraphFont"/>
    <w:uiPriority w:val="31"/>
    <w:qFormat/>
    <w:rsid w:val="000D5A86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0D5A8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5A86"/>
    <w:pPr>
      <w:pBdr>
        <w:top w:val="single" w:sz="48" w:space="1" w:color="DEEAF6" w:themeColor="accent1" w:themeTint="33"/>
        <w:left w:val="single" w:sz="48" w:space="4" w:color="DEEAF6" w:themeColor="accent1" w:themeTint="33"/>
        <w:bottom w:val="single" w:sz="48" w:space="1" w:color="DEEAF6" w:themeColor="accent1" w:themeTint="33"/>
        <w:right w:val="single" w:sz="48" w:space="4" w:color="DEEAF6" w:themeColor="accent1" w:themeTint="33"/>
      </w:pBdr>
      <w:shd w:val="clear" w:color="auto" w:fill="DEEAF6" w:themeFill="accent1" w:themeFillTint="33"/>
      <w:spacing w:before="200"/>
      <w:ind w:left="864" w:right="864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5A86"/>
    <w:rPr>
      <w:rFonts w:eastAsiaTheme="minorEastAsia"/>
      <w:i/>
      <w:iCs/>
      <w:sz w:val="22"/>
      <w:szCs w:val="22"/>
      <w:shd w:val="clear" w:color="auto" w:fill="DEEAF6" w:themeFill="accent1" w:themeFillTint="33"/>
      <w:lang w:eastAsia="ja-JP"/>
    </w:rPr>
  </w:style>
  <w:style w:type="paragraph" w:styleId="NoSpacing">
    <w:name w:val="No Spacing"/>
    <w:link w:val="NoSpacingChar"/>
    <w:uiPriority w:val="1"/>
    <w:qFormat/>
    <w:rsid w:val="000D5A86"/>
    <w:rPr>
      <w:rFonts w:eastAsiaTheme="minorEastAsia"/>
      <w:i/>
      <w:sz w:val="22"/>
      <w:szCs w:val="22"/>
      <w:lang w:val="en-AU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D5A86"/>
    <w:rPr>
      <w:rFonts w:eastAsiaTheme="minorEastAsia"/>
      <w:i/>
      <w:sz w:val="22"/>
      <w:szCs w:val="22"/>
      <w:lang w:val="en-AU" w:eastAsia="ja-JP"/>
    </w:rPr>
  </w:style>
  <w:style w:type="paragraph" w:styleId="Footer">
    <w:name w:val="footer"/>
    <w:basedOn w:val="Normal"/>
    <w:link w:val="FooterChar"/>
    <w:uiPriority w:val="99"/>
    <w:unhideWhenUsed/>
    <w:rsid w:val="000D5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A86"/>
    <w:rPr>
      <w:rFonts w:eastAsiaTheme="minorEastAsia"/>
      <w:sz w:val="22"/>
      <w:szCs w:val="22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0D5A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Ferguson</dc:creator>
  <cp:keywords/>
  <dc:description/>
  <cp:lastModifiedBy>Daniel Ferguson</cp:lastModifiedBy>
  <cp:revision>4</cp:revision>
  <dcterms:created xsi:type="dcterms:W3CDTF">2016-06-01T10:08:00Z</dcterms:created>
  <dcterms:modified xsi:type="dcterms:W3CDTF">2016-06-01T23:47:00Z</dcterms:modified>
</cp:coreProperties>
</file>